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surpris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3,7-dimethylnona-1,6-dien-3-ol, alpha-iso-methylionone, citronellol, linalyl acetate, benzyl salicylate, 1-(1,2,3,4,5,6,7,8-octahydro-2,3,8,8-tetramethyl-2-naphthyl)ethan-1-one, acetyl cedrene, benzyl alcohol.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sa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e répondant pas aux critères PBT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e répondant pas aux critères vPvB du règlement REACH, conformément à l’annexe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4-946-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0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etyl 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32388-55-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1-02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camphenyl cyclohex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Equipement de protection individuelle</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Porter l’équipement de protection individuelle recommand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10937A85" w14:textId="5AA90417">
            <w:pPr>
              <w:pStyle w:val="SDSTableTextNormal"/>
              <w:bidi w:val="0"/>
              <w:rPr>
                <w:noProof w:val="0"/>
                <w:rtl w:val="0"/>
              </w:rPr>
            </w:pPr>
            <w:r w:rsidRPr="0069446B">
              <w:rPr>
                <w:noProof w:val="0"/>
                <w:rtl w:val="0"/>
              </w:rPr>
              <w:t>Pas disponibl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Chypre. Orangée. Poudr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cetyl cedrene (32388-55-9)</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de poids corporel Animal: mouse, Guideline: OECD Guideline 401 (Acute Oral Toxicity), 95% CL: 1410 - 17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socamphenyl cyclohexanol (105-95-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cetyl cedrene (32388-55-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80 mg/kg de poids corporel Animal: rat, Guideline: OECD Guideline 408 (Repeated Dose 90-Day Oral Toxicity Study in Rodents)</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isocamphenyl cyclohexanol (105-95-3)</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surpris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cetyl cedrene (32388-55-9)</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38,25 mm²/s Temp.: '20°C' </w:t>
            </w:r>
            <w:r w:rsidRPr="0069446B">
              <w:rPr>
                <w:rFonts w:hint="eastAsia"/>
                <w:noProof/>
                <w:lang w:eastAsia="ja-JP"/>
              </w:rPr>
              <w:t>Parameter: 'kinematic viscosity (in mm²/s)'</w:t>
            </w:r>
          </w:p>
        </w:tc>
      </w:tr>
    </w:tbl>
    <w:p w:rsidR="008A1716" w:rsidRPr="0069446B" w:rsidP="008A1716" w14:textId="37E73D92">
      <w:pPr>
        <w:pStyle w:val="SDSTextBlankLine"/>
      </w:pPr>
    </w:p>
    <w:tbl>
      <w:tblPr>
        <w:tblStyle w:val="SDSTableWithBordersWithHeaderRow"/>
        <w:tblW w:w="10489" w:type="dxa"/>
        <w:tblLayout w:type="fixed"/>
        <w:tblLook w:val="0020"/>
      </w:tblPr>
      <w:tblGrid>
        <w:gridCol w:w="3969"/>
        <w:gridCol w:w="6520"/>
      </w:tblGrid>
      <w:tr w14:paraId="6A02886D"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textId="5AAB9112">
            <w:pPr>
              <w:pStyle w:val="SDSTableTextHeading1"/>
              <w:rPr>
                <w:noProof w:val="0"/>
                <w:color w:val="auto"/>
              </w:rPr>
            </w:pPr>
            <w:r w:rsidRPr="0069446B" w:rsidR="00FA7F7F">
              <w:rPr>
                <w:noProof/>
                <w:color w:val="auto"/>
              </w:rPr>
              <w:t>benzyl alcohol (100-51-6)</w:t>
            </w:r>
          </w:p>
        </w:tc>
      </w:tr>
      <w:tr w14:paraId="1484F7D0"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Informations sur les autres dangers</w:t>
      </w:r>
      <w:bookmarkEnd w:id="3"/>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cetyl cedrene (32388-55-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3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86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2,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gt; 4,3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23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87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socamphenyl cyclohexanol (105-95-3)</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23 mg/l Test organisms (species): Danio rerio (previous name: Brachydanio rerio)</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2,13 mg/l Test organisms (species): Danio rerio (previous name: Brachydanio rerio)</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14,579 mg/l Test organisms (species): Desmodesmus subspicatus (previous name: Scenedesmus subspicatus)</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0,78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surpris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7-dimethylnona-1,6-dien-3-ol (10339-5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etyl cedrene (32388-55-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camphenyl cyclohexanol (105-95-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sa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e répondant pas aux critères PBT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e répondant pas aux critères vPvB du règlement REACH, conformément à l’annexe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4"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3,7-dimethylnona-1,6-dien-3-ol, alpha-iso-methylionone, citronellol, linalyl acetate, benzyl salicylate, 1-(1,2,3,4,5,6,7,8-octahydro-2,3,8,8-tetramethyl-2-naphthyl)ethan-1-one, acetyl cedrene, benzyl alcohol.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surpris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01"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Bougie surprise 7%</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conformément au règlement (CE) n° 1907/2006 (REACH) modifié par le règlement (UE) 2020/878</w:t>
          </w:r>
        </w:p>
        <w:p w:rsidR="009C6C12" w:rsidRPr="008F5B08" w:rsidP="008F5B08" w14:paraId="31267F45" w14:textId="67A5CBF0">
          <w:pPr>
            <w:pStyle w:val="SDSTableTextHeader"/>
          </w:pPr>
          <w:r>
            <w:rPr>
              <w:noProof/>
            </w:rPr>
            <w:t>Version: 1.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11DD99A9-1A86-4A5E-84D5-F2C5AD2F5C52}"/>
</file>

<file path=customXml/itemProps3.xml><?xml version="1.0" encoding="utf-8"?>
<ds:datastoreItem xmlns:ds="http://schemas.openxmlformats.org/officeDocument/2006/customXml" ds:itemID="{4532BD72-E792-457D-929C-E5C7116C6FDD}"/>
</file>

<file path=customXml/itemProps4.xml><?xml version="1.0" encoding="utf-8"?>
<ds:datastoreItem xmlns:ds="http://schemas.openxmlformats.org/officeDocument/2006/customXml" ds:itemID="{7F59D49B-2FA5-4E83-8D81-48D64EBCA38A}"/>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